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FFD" w:rsidRPr="007A0CF8" w:rsidRDefault="00115FFD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0" w:name="OLE_LINK1"/>
      <w:r w:rsidRPr="007A0CF8">
        <w:rPr>
          <w:rFonts w:ascii="Times New Roman" w:hAnsi="Times New Roman" w:cs="Times New Roman"/>
          <w:sz w:val="20"/>
          <w:szCs w:val="20"/>
        </w:rPr>
        <w:t xml:space="preserve">Alan </w:t>
      </w:r>
      <w:r w:rsidR="007E64AA" w:rsidRPr="007A0CF8">
        <w:rPr>
          <w:rFonts w:ascii="Times New Roman" w:hAnsi="Times New Roman" w:cs="Times New Roman"/>
          <w:sz w:val="20"/>
          <w:szCs w:val="20"/>
        </w:rPr>
        <w:t>Thomas</w:t>
      </w:r>
    </w:p>
    <w:p w:rsidR="002F5463" w:rsidRPr="007A0CF8" w:rsidRDefault="001D2AF9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CF8">
        <w:rPr>
          <w:rFonts w:ascii="Times New Roman" w:hAnsi="Times New Roman" w:cs="Times New Roman"/>
          <w:sz w:val="20"/>
          <w:szCs w:val="20"/>
        </w:rPr>
        <w:t>CSI215-01CA</w:t>
      </w:r>
    </w:p>
    <w:p w:rsidR="001D2AF9" w:rsidRPr="007A0CF8" w:rsidRDefault="00A034CA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CF8">
        <w:rPr>
          <w:rFonts w:ascii="Times New Roman" w:hAnsi="Times New Roman" w:cs="Times New Roman"/>
          <w:sz w:val="20"/>
          <w:szCs w:val="20"/>
        </w:rPr>
        <w:t xml:space="preserve">Dr. </w:t>
      </w:r>
      <w:bookmarkEnd w:id="0"/>
      <w:r w:rsidR="001D2AF9" w:rsidRPr="007A0CF8">
        <w:rPr>
          <w:rFonts w:ascii="Times New Roman" w:hAnsi="Times New Roman" w:cs="Times New Roman"/>
          <w:sz w:val="20"/>
          <w:szCs w:val="20"/>
        </w:rPr>
        <w:t>Dulaney</w:t>
      </w:r>
    </w:p>
    <w:p w:rsidR="00E54D2F" w:rsidRPr="007A0CF8" w:rsidRDefault="009F4B4D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gnment#9 DB#2</w:t>
      </w:r>
    </w:p>
    <w:p w:rsidR="00354469" w:rsidRPr="007A0CF8" w:rsidRDefault="00175631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eptember 29</w:t>
      </w:r>
      <w:r w:rsidR="00A034CA" w:rsidRPr="007A0CF8">
        <w:rPr>
          <w:rFonts w:ascii="Times New Roman" w:hAnsi="Times New Roman" w:cs="Times New Roman"/>
          <w:sz w:val="20"/>
          <w:szCs w:val="20"/>
        </w:rPr>
        <w:t>, 2016</w:t>
      </w:r>
    </w:p>
    <w:p w:rsidR="00441F30" w:rsidRPr="007A0CF8" w:rsidRDefault="00441F30" w:rsidP="007A0CF8">
      <w:p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</w:p>
    <w:p w:rsidR="007A0CF8" w:rsidRDefault="009F4B4D" w:rsidP="007A0CF8">
      <w:pPr>
        <w:shd w:val="clear" w:color="auto" w:fill="FFFFFF"/>
        <w:spacing w:after="0" w:line="480" w:lineRule="atLeast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Game Asset</w:t>
      </w:r>
      <w:r w:rsidR="007A0CF8" w:rsidRPr="007A0CF8">
        <w:rPr>
          <w:rFonts w:ascii="Times New Roman" w:hAnsi="Times New Roman" w:cs="Times New Roman"/>
          <w:b/>
          <w:sz w:val="20"/>
          <w:szCs w:val="20"/>
        </w:rPr>
        <w:t xml:space="preserve"> Database Use Case</w:t>
      </w:r>
    </w:p>
    <w:p w:rsidR="007A0CF8" w:rsidRDefault="007A0CF8" w:rsidP="007A0CF8">
      <w:p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9F4B4D">
        <w:rPr>
          <w:rFonts w:ascii="Times New Roman" w:hAnsi="Times New Roman" w:cs="Times New Roman"/>
          <w:sz w:val="20"/>
          <w:szCs w:val="20"/>
        </w:rPr>
        <w:t xml:space="preserve">The premise of this database is to allow a user to search for assets that have </w:t>
      </w:r>
      <w:r w:rsidR="009F4B4D" w:rsidRPr="002107B7">
        <w:rPr>
          <w:rFonts w:ascii="Times New Roman" w:hAnsi="Times New Roman" w:cs="Times New Roman"/>
          <w:noProof/>
          <w:sz w:val="20"/>
          <w:szCs w:val="20"/>
        </w:rPr>
        <w:t>been created</w:t>
      </w:r>
      <w:r w:rsidR="009F4B4D">
        <w:rPr>
          <w:rFonts w:ascii="Times New Roman" w:hAnsi="Times New Roman" w:cs="Times New Roman"/>
          <w:sz w:val="20"/>
          <w:szCs w:val="20"/>
        </w:rPr>
        <w:t xml:space="preserve"> for a game. Queries such as a specific building model, what kind of materials a building uses, and cosmetic items that </w:t>
      </w:r>
      <w:r w:rsidR="009F4B4D" w:rsidRPr="002107B7">
        <w:rPr>
          <w:rFonts w:ascii="Times New Roman" w:hAnsi="Times New Roman" w:cs="Times New Roman"/>
          <w:noProof/>
          <w:sz w:val="20"/>
          <w:szCs w:val="20"/>
        </w:rPr>
        <w:t>are associated</w:t>
      </w:r>
      <w:r w:rsidR="009F4B4D">
        <w:rPr>
          <w:rFonts w:ascii="Times New Roman" w:hAnsi="Times New Roman" w:cs="Times New Roman"/>
          <w:sz w:val="20"/>
          <w:szCs w:val="20"/>
        </w:rPr>
        <w:t xml:space="preserve"> with a particular building model</w:t>
      </w:r>
      <w:r w:rsidR="00C022E4">
        <w:rPr>
          <w:rFonts w:ascii="Times New Roman" w:hAnsi="Times New Roman" w:cs="Times New Roman"/>
          <w:sz w:val="20"/>
          <w:szCs w:val="20"/>
        </w:rPr>
        <w:t xml:space="preserve"> would </w:t>
      </w:r>
      <w:r w:rsidR="00C022E4" w:rsidRPr="002107B7">
        <w:rPr>
          <w:rFonts w:ascii="Times New Roman" w:hAnsi="Times New Roman" w:cs="Times New Roman"/>
          <w:noProof/>
          <w:sz w:val="20"/>
          <w:szCs w:val="20"/>
        </w:rPr>
        <w:t>be facilitated</w:t>
      </w:r>
      <w:r w:rsidR="009F4B4D">
        <w:rPr>
          <w:rFonts w:ascii="Times New Roman" w:hAnsi="Times New Roman" w:cs="Times New Roman"/>
          <w:sz w:val="20"/>
          <w:szCs w:val="20"/>
        </w:rPr>
        <w:t xml:space="preserve">. This would allow a digital artist or level designer </w:t>
      </w:r>
      <w:r w:rsidR="009F4B4D" w:rsidRPr="00C022E4">
        <w:rPr>
          <w:rFonts w:ascii="Times New Roman" w:hAnsi="Times New Roman" w:cs="Times New Roman"/>
          <w:noProof/>
          <w:sz w:val="20"/>
          <w:szCs w:val="20"/>
        </w:rPr>
        <w:t xml:space="preserve">to easily track the </w:t>
      </w:r>
      <w:r w:rsidR="00C022E4">
        <w:rPr>
          <w:rFonts w:ascii="Times New Roman" w:hAnsi="Times New Roman" w:cs="Times New Roman"/>
          <w:noProof/>
          <w:sz w:val="20"/>
          <w:szCs w:val="20"/>
        </w:rPr>
        <w:t>details of a particular game and the assets it is utilizing.</w:t>
      </w:r>
    </w:p>
    <w:p w:rsidR="007A0CF8" w:rsidRDefault="007A0CF8" w:rsidP="007A0CF8">
      <w:p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</w:p>
    <w:p w:rsidR="007A0CF8" w:rsidRDefault="007A0CF8" w:rsidP="007A0CF8">
      <w:pPr>
        <w:shd w:val="clear" w:color="auto" w:fill="FFFFFF"/>
        <w:spacing w:after="0" w:line="480" w:lineRule="atLeast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A0CF8">
        <w:rPr>
          <w:rFonts w:ascii="Times New Roman" w:hAnsi="Times New Roman" w:cs="Times New Roman"/>
          <w:b/>
          <w:sz w:val="20"/>
          <w:szCs w:val="20"/>
        </w:rPr>
        <w:t>Requirements</w:t>
      </w:r>
    </w:p>
    <w:p w:rsidR="007A0CF8" w:rsidRDefault="009F4B4D" w:rsidP="007A0CF8">
      <w:pPr>
        <w:pStyle w:val="ListParagraph"/>
        <w:numPr>
          <w:ilvl w:val="0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uilding model</w:t>
      </w:r>
      <w:r w:rsidR="007A0CF8">
        <w:rPr>
          <w:rFonts w:ascii="Times New Roman" w:hAnsi="Times New Roman" w:cs="Times New Roman"/>
          <w:sz w:val="20"/>
          <w:szCs w:val="20"/>
        </w:rPr>
        <w:t>-</w:t>
      </w:r>
    </w:p>
    <w:p w:rsidR="007A0CF8" w:rsidRDefault="009D6B4C" w:rsidP="007A0CF8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 w:rsidRPr="00C87AA5">
        <w:rPr>
          <w:rFonts w:ascii="Times New Roman" w:hAnsi="Times New Roman" w:cs="Times New Roman"/>
          <w:noProof/>
          <w:sz w:val="20"/>
          <w:szCs w:val="20"/>
        </w:rPr>
        <w:t>Has a name,</w:t>
      </w:r>
      <w:r w:rsidR="009F4B4D">
        <w:rPr>
          <w:rFonts w:ascii="Times New Roman" w:hAnsi="Times New Roman" w:cs="Times New Roman"/>
          <w:noProof/>
          <w:sz w:val="20"/>
          <w:szCs w:val="20"/>
        </w:rPr>
        <w:t xml:space="preserve"> designer’s name, material (brick, </w:t>
      </w:r>
      <w:r w:rsidR="009F4B4D" w:rsidRPr="00175631">
        <w:rPr>
          <w:rFonts w:ascii="Times New Roman" w:hAnsi="Times New Roman" w:cs="Times New Roman"/>
          <w:noProof/>
          <w:sz w:val="20"/>
          <w:szCs w:val="20"/>
        </w:rPr>
        <w:t>granite</w:t>
      </w:r>
      <w:r w:rsidR="00175631">
        <w:rPr>
          <w:rFonts w:ascii="Times New Roman" w:hAnsi="Times New Roman" w:cs="Times New Roman"/>
          <w:noProof/>
          <w:sz w:val="20"/>
          <w:szCs w:val="20"/>
        </w:rPr>
        <w:t>,</w:t>
      </w:r>
      <w:r w:rsidR="009F4B4D">
        <w:rPr>
          <w:rFonts w:ascii="Times New Roman" w:hAnsi="Times New Roman" w:cs="Times New Roman"/>
          <w:noProof/>
          <w:sz w:val="20"/>
          <w:szCs w:val="20"/>
        </w:rPr>
        <w:t xml:space="preserve"> </w:t>
      </w:r>
      <w:r w:rsidR="009F4B4D" w:rsidRPr="00175631">
        <w:rPr>
          <w:rFonts w:ascii="Times New Roman" w:hAnsi="Times New Roman" w:cs="Times New Roman"/>
          <w:noProof/>
          <w:sz w:val="20"/>
          <w:szCs w:val="20"/>
        </w:rPr>
        <w:t>etc</w:t>
      </w:r>
      <w:r w:rsidR="00175631">
        <w:rPr>
          <w:rFonts w:ascii="Times New Roman" w:hAnsi="Times New Roman" w:cs="Times New Roman"/>
          <w:noProof/>
          <w:sz w:val="20"/>
          <w:szCs w:val="20"/>
        </w:rPr>
        <w:t>.</w:t>
      </w:r>
      <w:r w:rsidR="009F4B4D">
        <w:rPr>
          <w:rFonts w:ascii="Times New Roman" w:hAnsi="Times New Roman" w:cs="Times New Roman"/>
          <w:noProof/>
          <w:sz w:val="20"/>
          <w:szCs w:val="20"/>
        </w:rPr>
        <w:t xml:space="preserve">) type, </w:t>
      </w:r>
      <w:r w:rsidR="009F4B4D" w:rsidRPr="002107B7">
        <w:rPr>
          <w:rFonts w:ascii="Times New Roman" w:hAnsi="Times New Roman" w:cs="Times New Roman"/>
          <w:noProof/>
          <w:sz w:val="20"/>
          <w:szCs w:val="20"/>
        </w:rPr>
        <w:t>program</w:t>
      </w:r>
      <w:r w:rsidR="009F4B4D">
        <w:rPr>
          <w:rFonts w:ascii="Times New Roman" w:hAnsi="Times New Roman" w:cs="Times New Roman"/>
          <w:noProof/>
          <w:sz w:val="20"/>
          <w:szCs w:val="20"/>
        </w:rPr>
        <w:t xml:space="preserve"> used to model the building</w:t>
      </w:r>
      <w:r w:rsidRPr="00C87AA5">
        <w:rPr>
          <w:rFonts w:ascii="Times New Roman" w:hAnsi="Times New Roman" w:cs="Times New Roman"/>
          <w:noProof/>
          <w:sz w:val="20"/>
          <w:szCs w:val="20"/>
        </w:rPr>
        <w:t xml:space="preserve"> and </w:t>
      </w:r>
      <w:r w:rsidR="009F4B4D">
        <w:rPr>
          <w:rFonts w:ascii="Times New Roman" w:hAnsi="Times New Roman" w:cs="Times New Roman"/>
          <w:noProof/>
          <w:sz w:val="20"/>
          <w:szCs w:val="20"/>
        </w:rPr>
        <w:t>a building</w:t>
      </w:r>
      <w:r w:rsidRPr="00C87AA5">
        <w:rPr>
          <w:rFonts w:ascii="Times New Roman" w:hAnsi="Times New Roman" w:cs="Times New Roman"/>
          <w:noProof/>
          <w:sz w:val="20"/>
          <w:szCs w:val="20"/>
        </w:rPr>
        <w:t xml:space="preserve"> ID</w:t>
      </w:r>
      <w:r w:rsidR="007A0CF8" w:rsidRPr="00C87AA5">
        <w:rPr>
          <w:rFonts w:ascii="Times New Roman" w:hAnsi="Times New Roman" w:cs="Times New Roman"/>
          <w:noProof/>
          <w:sz w:val="20"/>
          <w:szCs w:val="20"/>
        </w:rPr>
        <w:t>.</w:t>
      </w:r>
    </w:p>
    <w:p w:rsidR="007A0CF8" w:rsidRDefault="009F4B4D" w:rsidP="007A0CF8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an utilize multiple cosmetic models</w:t>
      </w:r>
      <w:r w:rsidR="007A0CF8">
        <w:rPr>
          <w:rFonts w:ascii="Times New Roman" w:hAnsi="Times New Roman" w:cs="Times New Roman"/>
          <w:sz w:val="20"/>
          <w:szCs w:val="20"/>
        </w:rPr>
        <w:t>.</w:t>
      </w:r>
      <w:bookmarkStart w:id="1" w:name="_GoBack"/>
      <w:bookmarkEnd w:id="1"/>
    </w:p>
    <w:p w:rsidR="007A0CF8" w:rsidRDefault="009F4B4D" w:rsidP="007A0CF8">
      <w:pPr>
        <w:pStyle w:val="ListParagraph"/>
        <w:numPr>
          <w:ilvl w:val="0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Game</w:t>
      </w:r>
      <w:r w:rsidR="007A0CF8">
        <w:rPr>
          <w:rFonts w:ascii="Times New Roman" w:hAnsi="Times New Roman" w:cs="Times New Roman"/>
          <w:sz w:val="20"/>
          <w:szCs w:val="20"/>
        </w:rPr>
        <w:t>-</w:t>
      </w:r>
    </w:p>
    <w:p w:rsidR="007A0CF8" w:rsidRDefault="009F4B4D" w:rsidP="007A0CF8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 w:rsidRPr="002107B7">
        <w:rPr>
          <w:rFonts w:ascii="Times New Roman" w:hAnsi="Times New Roman" w:cs="Times New Roman"/>
          <w:noProof/>
          <w:sz w:val="20"/>
          <w:szCs w:val="20"/>
        </w:rPr>
        <w:t>Has a name and game ID</w:t>
      </w:r>
      <w:r w:rsidR="007A0CF8" w:rsidRPr="002107B7">
        <w:rPr>
          <w:rFonts w:ascii="Times New Roman" w:hAnsi="Times New Roman" w:cs="Times New Roman"/>
          <w:noProof/>
          <w:sz w:val="20"/>
          <w:szCs w:val="20"/>
        </w:rPr>
        <w:t>.</w:t>
      </w:r>
    </w:p>
    <w:p w:rsidR="007A0CF8" w:rsidRDefault="001D6C07" w:rsidP="007A0CF8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an use multiple building models</w:t>
      </w:r>
      <w:r w:rsidR="00175631">
        <w:rPr>
          <w:rFonts w:ascii="Times New Roman" w:hAnsi="Times New Roman" w:cs="Times New Roman"/>
          <w:sz w:val="20"/>
          <w:szCs w:val="20"/>
        </w:rPr>
        <w:t xml:space="preserve"> (not all developers would do this, but not entirely unheard of)</w:t>
      </w:r>
      <w:r>
        <w:rPr>
          <w:rFonts w:ascii="Times New Roman" w:hAnsi="Times New Roman" w:cs="Times New Roman"/>
          <w:sz w:val="20"/>
          <w:szCs w:val="20"/>
        </w:rPr>
        <w:t>.</w:t>
      </w:r>
    </w:p>
    <w:p w:rsidR="00E246F4" w:rsidRDefault="009F4B4D" w:rsidP="00E246F4">
      <w:pPr>
        <w:pStyle w:val="ListParagraph"/>
        <w:numPr>
          <w:ilvl w:val="0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smetic model</w:t>
      </w:r>
      <w:r w:rsidR="009D6B4C">
        <w:rPr>
          <w:rFonts w:ascii="Times New Roman" w:hAnsi="Times New Roman" w:cs="Times New Roman"/>
          <w:sz w:val="20"/>
          <w:szCs w:val="20"/>
        </w:rPr>
        <w:t>-</w:t>
      </w:r>
    </w:p>
    <w:p w:rsidR="009D6B4C" w:rsidRDefault="009D6B4C" w:rsidP="009D6B4C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Has a name, </w:t>
      </w:r>
      <w:r w:rsidR="001D6C07">
        <w:rPr>
          <w:rFonts w:ascii="Times New Roman" w:hAnsi="Times New Roman" w:cs="Times New Roman"/>
          <w:sz w:val="20"/>
          <w:szCs w:val="20"/>
        </w:rPr>
        <w:t xml:space="preserve">material type, designer’s name, </w:t>
      </w:r>
      <w:r w:rsidR="001D6C07" w:rsidRPr="002107B7">
        <w:rPr>
          <w:rFonts w:ascii="Times New Roman" w:hAnsi="Times New Roman" w:cs="Times New Roman"/>
          <w:noProof/>
          <w:sz w:val="20"/>
          <w:szCs w:val="20"/>
        </w:rPr>
        <w:t>program</w:t>
      </w:r>
      <w:r w:rsidR="001D6C07">
        <w:rPr>
          <w:rFonts w:ascii="Times New Roman" w:hAnsi="Times New Roman" w:cs="Times New Roman"/>
          <w:sz w:val="20"/>
          <w:szCs w:val="20"/>
        </w:rPr>
        <w:t xml:space="preserve"> used to create the model, and cosmetic ID</w:t>
      </w:r>
      <w:r>
        <w:rPr>
          <w:rFonts w:ascii="Times New Roman" w:hAnsi="Times New Roman" w:cs="Times New Roman"/>
          <w:sz w:val="20"/>
          <w:szCs w:val="20"/>
        </w:rPr>
        <w:t>.</w:t>
      </w:r>
    </w:p>
    <w:p w:rsidR="009D6B4C" w:rsidRDefault="001D6C07" w:rsidP="009D6B4C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an be used by multiple building models.</w:t>
      </w:r>
    </w:p>
    <w:p w:rsidR="001D6C07" w:rsidRDefault="001D6C07" w:rsidP="001D6C07">
      <w:pPr>
        <w:pStyle w:val="ListParagraph"/>
        <w:shd w:val="clear" w:color="auto" w:fill="FFFFFF"/>
        <w:spacing w:after="0" w:line="480" w:lineRule="atLeast"/>
        <w:ind w:left="1440"/>
        <w:rPr>
          <w:rFonts w:ascii="Times New Roman" w:hAnsi="Times New Roman" w:cs="Times New Roman"/>
          <w:sz w:val="20"/>
          <w:szCs w:val="20"/>
        </w:rPr>
      </w:pPr>
    </w:p>
    <w:p w:rsidR="009D6B4C" w:rsidRPr="009D6B4C" w:rsidRDefault="009D6B4C" w:rsidP="009D6B4C">
      <w:pPr>
        <w:shd w:val="clear" w:color="auto" w:fill="FFFFFF"/>
        <w:spacing w:after="0" w:line="480" w:lineRule="atLeast"/>
        <w:ind w:left="1080"/>
        <w:rPr>
          <w:rFonts w:ascii="Times New Roman" w:hAnsi="Times New Roman" w:cs="Times New Roman"/>
          <w:sz w:val="20"/>
          <w:szCs w:val="20"/>
        </w:rPr>
      </w:pPr>
    </w:p>
    <w:p w:rsidR="007A0CF8" w:rsidRDefault="007A0CF8" w:rsidP="00924029">
      <w:pPr>
        <w:pStyle w:val="ListParagraph"/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</w:p>
    <w:p w:rsidR="00924029" w:rsidRPr="00924029" w:rsidRDefault="00924029" w:rsidP="00924029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</w:p>
    <w:p w:rsidR="00924029" w:rsidRPr="00924029" w:rsidRDefault="00924029" w:rsidP="00924029">
      <w:pPr>
        <w:pStyle w:val="ListParagraph"/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ote: I considered utilizing a publisher requirement, but I feel a database such as this would </w:t>
      </w:r>
      <w:r w:rsidRPr="00C022E4">
        <w:rPr>
          <w:rFonts w:ascii="Times New Roman" w:hAnsi="Times New Roman" w:cs="Times New Roman"/>
          <w:noProof/>
          <w:sz w:val="20"/>
          <w:szCs w:val="20"/>
        </w:rPr>
        <w:t>be use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175631">
        <w:rPr>
          <w:rFonts w:ascii="Times New Roman" w:hAnsi="Times New Roman" w:cs="Times New Roman"/>
          <w:noProof/>
          <w:sz w:val="20"/>
          <w:szCs w:val="20"/>
        </w:rPr>
        <w:t>internally</w:t>
      </w:r>
      <w:r w:rsidR="00175631">
        <w:rPr>
          <w:rFonts w:ascii="Times New Roman" w:hAnsi="Times New Roman" w:cs="Times New Roman"/>
          <w:noProof/>
          <w:sz w:val="20"/>
          <w:szCs w:val="20"/>
        </w:rPr>
        <w:t>. T</w:t>
      </w:r>
      <w:r w:rsidRPr="00175631">
        <w:rPr>
          <w:rFonts w:ascii="Times New Roman" w:hAnsi="Times New Roman" w:cs="Times New Roman"/>
          <w:noProof/>
          <w:sz w:val="20"/>
          <w:szCs w:val="20"/>
        </w:rPr>
        <w:t>hus</w:t>
      </w:r>
      <w:r>
        <w:rPr>
          <w:rFonts w:ascii="Times New Roman" w:hAnsi="Times New Roman" w:cs="Times New Roman"/>
          <w:sz w:val="20"/>
          <w:szCs w:val="20"/>
        </w:rPr>
        <w:t xml:space="preserve"> the need for a publisher would be nullified.</w:t>
      </w:r>
    </w:p>
    <w:sectPr w:rsidR="00924029" w:rsidRPr="00924029" w:rsidSect="000F6147">
      <w:headerReference w:type="default" r:id="rId8"/>
      <w:pgSz w:w="12240" w:h="15840" w:code="1"/>
      <w:pgMar w:top="1435" w:right="1435" w:bottom="1435" w:left="143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0713" w:rsidRDefault="008D0713" w:rsidP="00BA6711">
      <w:pPr>
        <w:spacing w:after="0" w:line="240" w:lineRule="auto"/>
      </w:pPr>
      <w:r>
        <w:separator/>
      </w:r>
    </w:p>
  </w:endnote>
  <w:endnote w:type="continuationSeparator" w:id="0">
    <w:p w:rsidR="008D0713" w:rsidRDefault="008D0713" w:rsidP="00BA6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Ming Std L">
    <w:panose1 w:val="02020300000000000000"/>
    <w:charset w:val="80"/>
    <w:family w:val="roman"/>
    <w:notTrueType/>
    <w:pitch w:val="variable"/>
    <w:sig w:usb0="00000203" w:usb1="1A0F1900" w:usb2="00000016" w:usb3="00000000" w:csb0="00120005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0713" w:rsidRDefault="008D0713" w:rsidP="00BA6711">
      <w:pPr>
        <w:spacing w:after="0" w:line="240" w:lineRule="auto"/>
      </w:pPr>
      <w:r>
        <w:separator/>
      </w:r>
    </w:p>
  </w:footnote>
  <w:footnote w:type="continuationSeparator" w:id="0">
    <w:p w:rsidR="008D0713" w:rsidRDefault="008D0713" w:rsidP="00BA6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910" w:rsidRDefault="00D35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B0468"/>
    <w:multiLevelType w:val="hybridMultilevel"/>
    <w:tmpl w:val="87BEF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12CEF"/>
    <w:multiLevelType w:val="hybridMultilevel"/>
    <w:tmpl w:val="2E7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887AEF"/>
    <w:multiLevelType w:val="hybridMultilevel"/>
    <w:tmpl w:val="0D40B316"/>
    <w:lvl w:ilvl="0" w:tplc="62A847A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1B76AB"/>
    <w:multiLevelType w:val="hybridMultilevel"/>
    <w:tmpl w:val="3DCE5652"/>
    <w:lvl w:ilvl="0" w:tplc="4FA4D9EE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652337"/>
    <w:multiLevelType w:val="hybridMultilevel"/>
    <w:tmpl w:val="C2A4838A"/>
    <w:lvl w:ilvl="0" w:tplc="5E88135A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2862AE"/>
    <w:multiLevelType w:val="hybridMultilevel"/>
    <w:tmpl w:val="F2A67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8A750B"/>
    <w:multiLevelType w:val="hybridMultilevel"/>
    <w:tmpl w:val="249262BA"/>
    <w:lvl w:ilvl="0" w:tplc="96EA3AA4">
      <w:start w:val="1"/>
      <w:numFmt w:val="decimal"/>
      <w:lvlText w:val="%1."/>
      <w:lvlJc w:val="left"/>
      <w:pPr>
        <w:ind w:left="720" w:hanging="360"/>
      </w:pPr>
      <w:rPr>
        <w:rFonts w:eastAsia="Adobe Ming Std 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tTA3NDQxMTMxMjNQ0lEKTi0uzszPAykwMqkFANYZlHEtAAAA"/>
  </w:docVars>
  <w:rsids>
    <w:rsidRoot w:val="004A5884"/>
    <w:rsid w:val="000007E3"/>
    <w:rsid w:val="00007FD1"/>
    <w:rsid w:val="0001112F"/>
    <w:rsid w:val="0001284C"/>
    <w:rsid w:val="000179FC"/>
    <w:rsid w:val="00017B34"/>
    <w:rsid w:val="00020A8F"/>
    <w:rsid w:val="00021121"/>
    <w:rsid w:val="00024352"/>
    <w:rsid w:val="00024F47"/>
    <w:rsid w:val="00025161"/>
    <w:rsid w:val="00031EFF"/>
    <w:rsid w:val="00033E67"/>
    <w:rsid w:val="00033FBC"/>
    <w:rsid w:val="00035F19"/>
    <w:rsid w:val="000417CD"/>
    <w:rsid w:val="0004331C"/>
    <w:rsid w:val="00045015"/>
    <w:rsid w:val="000478C2"/>
    <w:rsid w:val="000502A7"/>
    <w:rsid w:val="00051703"/>
    <w:rsid w:val="00052423"/>
    <w:rsid w:val="00053318"/>
    <w:rsid w:val="00053B72"/>
    <w:rsid w:val="00053DEF"/>
    <w:rsid w:val="000546B2"/>
    <w:rsid w:val="000556E8"/>
    <w:rsid w:val="000561B5"/>
    <w:rsid w:val="00060281"/>
    <w:rsid w:val="00062E58"/>
    <w:rsid w:val="000635BB"/>
    <w:rsid w:val="00067132"/>
    <w:rsid w:val="00071451"/>
    <w:rsid w:val="000740EC"/>
    <w:rsid w:val="00074938"/>
    <w:rsid w:val="00080694"/>
    <w:rsid w:val="00083B29"/>
    <w:rsid w:val="00083DD3"/>
    <w:rsid w:val="0008634E"/>
    <w:rsid w:val="00090DC7"/>
    <w:rsid w:val="00091E4A"/>
    <w:rsid w:val="000921F3"/>
    <w:rsid w:val="00092799"/>
    <w:rsid w:val="00092A68"/>
    <w:rsid w:val="00093D92"/>
    <w:rsid w:val="0009652D"/>
    <w:rsid w:val="000A0391"/>
    <w:rsid w:val="000A18F1"/>
    <w:rsid w:val="000A1F48"/>
    <w:rsid w:val="000A64B8"/>
    <w:rsid w:val="000A7590"/>
    <w:rsid w:val="000B1E19"/>
    <w:rsid w:val="000B58F0"/>
    <w:rsid w:val="000B5AFE"/>
    <w:rsid w:val="000B6D5F"/>
    <w:rsid w:val="000B7214"/>
    <w:rsid w:val="000C003F"/>
    <w:rsid w:val="000C01E7"/>
    <w:rsid w:val="000C11A9"/>
    <w:rsid w:val="000C37AE"/>
    <w:rsid w:val="000C4A25"/>
    <w:rsid w:val="000C5625"/>
    <w:rsid w:val="000C73EB"/>
    <w:rsid w:val="000D2A78"/>
    <w:rsid w:val="000D5791"/>
    <w:rsid w:val="000D756D"/>
    <w:rsid w:val="000E0E19"/>
    <w:rsid w:val="000E62C7"/>
    <w:rsid w:val="000E69B4"/>
    <w:rsid w:val="000E6F57"/>
    <w:rsid w:val="000E7DE2"/>
    <w:rsid w:val="000F73C7"/>
    <w:rsid w:val="0010171C"/>
    <w:rsid w:val="00102103"/>
    <w:rsid w:val="00104FCA"/>
    <w:rsid w:val="0010737F"/>
    <w:rsid w:val="0010770B"/>
    <w:rsid w:val="0011033F"/>
    <w:rsid w:val="00110CED"/>
    <w:rsid w:val="001134B9"/>
    <w:rsid w:val="00115FFD"/>
    <w:rsid w:val="001163F1"/>
    <w:rsid w:val="0012194D"/>
    <w:rsid w:val="00126256"/>
    <w:rsid w:val="001273A7"/>
    <w:rsid w:val="001277A3"/>
    <w:rsid w:val="00141B98"/>
    <w:rsid w:val="00143687"/>
    <w:rsid w:val="00143DB7"/>
    <w:rsid w:val="00145D22"/>
    <w:rsid w:val="00146E03"/>
    <w:rsid w:val="00150A21"/>
    <w:rsid w:val="001526D3"/>
    <w:rsid w:val="00155E8C"/>
    <w:rsid w:val="00156B7E"/>
    <w:rsid w:val="0016051F"/>
    <w:rsid w:val="0016489D"/>
    <w:rsid w:val="0016764C"/>
    <w:rsid w:val="00167C32"/>
    <w:rsid w:val="00175631"/>
    <w:rsid w:val="00175C11"/>
    <w:rsid w:val="00176ACC"/>
    <w:rsid w:val="001803C7"/>
    <w:rsid w:val="00181EED"/>
    <w:rsid w:val="00182119"/>
    <w:rsid w:val="00184604"/>
    <w:rsid w:val="001858B5"/>
    <w:rsid w:val="0018640F"/>
    <w:rsid w:val="001869F6"/>
    <w:rsid w:val="00191E8D"/>
    <w:rsid w:val="00194588"/>
    <w:rsid w:val="001975FE"/>
    <w:rsid w:val="001A0BED"/>
    <w:rsid w:val="001A1CDC"/>
    <w:rsid w:val="001A2464"/>
    <w:rsid w:val="001A56EB"/>
    <w:rsid w:val="001A6842"/>
    <w:rsid w:val="001A69DC"/>
    <w:rsid w:val="001B0512"/>
    <w:rsid w:val="001B0BC3"/>
    <w:rsid w:val="001B23B3"/>
    <w:rsid w:val="001B3E1F"/>
    <w:rsid w:val="001B523B"/>
    <w:rsid w:val="001C1357"/>
    <w:rsid w:val="001C7126"/>
    <w:rsid w:val="001D2AF9"/>
    <w:rsid w:val="001D360B"/>
    <w:rsid w:val="001D45C7"/>
    <w:rsid w:val="001D4FB8"/>
    <w:rsid w:val="001D6C07"/>
    <w:rsid w:val="001D6E17"/>
    <w:rsid w:val="001D70F5"/>
    <w:rsid w:val="001F5D65"/>
    <w:rsid w:val="001F63B8"/>
    <w:rsid w:val="001F7BBA"/>
    <w:rsid w:val="002019E8"/>
    <w:rsid w:val="002028D8"/>
    <w:rsid w:val="00202987"/>
    <w:rsid w:val="00203325"/>
    <w:rsid w:val="00205B69"/>
    <w:rsid w:val="002078F4"/>
    <w:rsid w:val="002107B7"/>
    <w:rsid w:val="00210A8A"/>
    <w:rsid w:val="00212805"/>
    <w:rsid w:val="00217EA7"/>
    <w:rsid w:val="00220C35"/>
    <w:rsid w:val="002225E5"/>
    <w:rsid w:val="00223278"/>
    <w:rsid w:val="002262E6"/>
    <w:rsid w:val="00234637"/>
    <w:rsid w:val="00235061"/>
    <w:rsid w:val="00236D21"/>
    <w:rsid w:val="002371E0"/>
    <w:rsid w:val="00237C37"/>
    <w:rsid w:val="00245C7A"/>
    <w:rsid w:val="00247381"/>
    <w:rsid w:val="002504F8"/>
    <w:rsid w:val="00250A20"/>
    <w:rsid w:val="00251BA4"/>
    <w:rsid w:val="00251DDC"/>
    <w:rsid w:val="00252152"/>
    <w:rsid w:val="00253A73"/>
    <w:rsid w:val="00255B93"/>
    <w:rsid w:val="00260260"/>
    <w:rsid w:val="002610EB"/>
    <w:rsid w:val="002630BA"/>
    <w:rsid w:val="00263442"/>
    <w:rsid w:val="002648DE"/>
    <w:rsid w:val="00270DD7"/>
    <w:rsid w:val="00273135"/>
    <w:rsid w:val="002733B4"/>
    <w:rsid w:val="00274C3C"/>
    <w:rsid w:val="00275351"/>
    <w:rsid w:val="00276EF3"/>
    <w:rsid w:val="00277C24"/>
    <w:rsid w:val="00281C72"/>
    <w:rsid w:val="00290A2A"/>
    <w:rsid w:val="002933ED"/>
    <w:rsid w:val="002A12AD"/>
    <w:rsid w:val="002A1A83"/>
    <w:rsid w:val="002A29E3"/>
    <w:rsid w:val="002A4361"/>
    <w:rsid w:val="002B0387"/>
    <w:rsid w:val="002B2FA4"/>
    <w:rsid w:val="002B635B"/>
    <w:rsid w:val="002B7811"/>
    <w:rsid w:val="002C24ED"/>
    <w:rsid w:val="002C4AD2"/>
    <w:rsid w:val="002C5689"/>
    <w:rsid w:val="002C70CC"/>
    <w:rsid w:val="002C7F5B"/>
    <w:rsid w:val="002D0B2D"/>
    <w:rsid w:val="002D1482"/>
    <w:rsid w:val="002D26AE"/>
    <w:rsid w:val="002D2E63"/>
    <w:rsid w:val="002D7207"/>
    <w:rsid w:val="002D7CA7"/>
    <w:rsid w:val="002E1339"/>
    <w:rsid w:val="002E29D2"/>
    <w:rsid w:val="002E3705"/>
    <w:rsid w:val="002E3AA9"/>
    <w:rsid w:val="002E4E4A"/>
    <w:rsid w:val="002E5BD2"/>
    <w:rsid w:val="002E6299"/>
    <w:rsid w:val="002E78A7"/>
    <w:rsid w:val="002F085D"/>
    <w:rsid w:val="002F154F"/>
    <w:rsid w:val="002F1CAC"/>
    <w:rsid w:val="002F22E5"/>
    <w:rsid w:val="002F2385"/>
    <w:rsid w:val="002F2FD4"/>
    <w:rsid w:val="002F5463"/>
    <w:rsid w:val="002F5674"/>
    <w:rsid w:val="00301CA1"/>
    <w:rsid w:val="0030279E"/>
    <w:rsid w:val="003028E0"/>
    <w:rsid w:val="00302D37"/>
    <w:rsid w:val="003036C3"/>
    <w:rsid w:val="003044A8"/>
    <w:rsid w:val="003051EB"/>
    <w:rsid w:val="00307686"/>
    <w:rsid w:val="003120D4"/>
    <w:rsid w:val="003121B7"/>
    <w:rsid w:val="003126D5"/>
    <w:rsid w:val="00317E35"/>
    <w:rsid w:val="00323205"/>
    <w:rsid w:val="0032413E"/>
    <w:rsid w:val="00330C1B"/>
    <w:rsid w:val="00331575"/>
    <w:rsid w:val="00334A54"/>
    <w:rsid w:val="00335738"/>
    <w:rsid w:val="003374A4"/>
    <w:rsid w:val="00337CB3"/>
    <w:rsid w:val="00340387"/>
    <w:rsid w:val="00340843"/>
    <w:rsid w:val="0034098B"/>
    <w:rsid w:val="00342512"/>
    <w:rsid w:val="00342D1A"/>
    <w:rsid w:val="0034313C"/>
    <w:rsid w:val="0034453C"/>
    <w:rsid w:val="003459FA"/>
    <w:rsid w:val="003463B4"/>
    <w:rsid w:val="00346A01"/>
    <w:rsid w:val="00353835"/>
    <w:rsid w:val="00353CAC"/>
    <w:rsid w:val="00353EC8"/>
    <w:rsid w:val="00354469"/>
    <w:rsid w:val="00355376"/>
    <w:rsid w:val="003565A0"/>
    <w:rsid w:val="00360EC0"/>
    <w:rsid w:val="0036323E"/>
    <w:rsid w:val="0036379D"/>
    <w:rsid w:val="00363936"/>
    <w:rsid w:val="00364C18"/>
    <w:rsid w:val="0037022B"/>
    <w:rsid w:val="00371921"/>
    <w:rsid w:val="00373B02"/>
    <w:rsid w:val="00377419"/>
    <w:rsid w:val="00380662"/>
    <w:rsid w:val="003816F3"/>
    <w:rsid w:val="00381D76"/>
    <w:rsid w:val="00383E86"/>
    <w:rsid w:val="003840B6"/>
    <w:rsid w:val="00384C6F"/>
    <w:rsid w:val="00384D6C"/>
    <w:rsid w:val="003864A6"/>
    <w:rsid w:val="003934A7"/>
    <w:rsid w:val="00395908"/>
    <w:rsid w:val="00397CED"/>
    <w:rsid w:val="003A28F2"/>
    <w:rsid w:val="003A2CBB"/>
    <w:rsid w:val="003A2DFC"/>
    <w:rsid w:val="003A3DD0"/>
    <w:rsid w:val="003A533C"/>
    <w:rsid w:val="003A59DF"/>
    <w:rsid w:val="003A5F44"/>
    <w:rsid w:val="003A62CC"/>
    <w:rsid w:val="003B0C24"/>
    <w:rsid w:val="003B2685"/>
    <w:rsid w:val="003B29CF"/>
    <w:rsid w:val="003B3214"/>
    <w:rsid w:val="003B3EE9"/>
    <w:rsid w:val="003B6E31"/>
    <w:rsid w:val="003C153D"/>
    <w:rsid w:val="003C23C4"/>
    <w:rsid w:val="003C2EB8"/>
    <w:rsid w:val="003C381A"/>
    <w:rsid w:val="003C40E7"/>
    <w:rsid w:val="003D09D6"/>
    <w:rsid w:val="003D10F6"/>
    <w:rsid w:val="003D326C"/>
    <w:rsid w:val="003D66B1"/>
    <w:rsid w:val="003E18C0"/>
    <w:rsid w:val="003E260D"/>
    <w:rsid w:val="003E35B8"/>
    <w:rsid w:val="003E4FC9"/>
    <w:rsid w:val="003F4E2F"/>
    <w:rsid w:val="00402697"/>
    <w:rsid w:val="004026C2"/>
    <w:rsid w:val="00404D70"/>
    <w:rsid w:val="004058AB"/>
    <w:rsid w:val="00407BE3"/>
    <w:rsid w:val="00410F0B"/>
    <w:rsid w:val="00410FBD"/>
    <w:rsid w:val="00412138"/>
    <w:rsid w:val="00414401"/>
    <w:rsid w:val="00421081"/>
    <w:rsid w:val="004240A4"/>
    <w:rsid w:val="0042693A"/>
    <w:rsid w:val="00427A0B"/>
    <w:rsid w:val="00431803"/>
    <w:rsid w:val="004378F4"/>
    <w:rsid w:val="0044017F"/>
    <w:rsid w:val="0044030A"/>
    <w:rsid w:val="00441C7D"/>
    <w:rsid w:val="00441F30"/>
    <w:rsid w:val="00443319"/>
    <w:rsid w:val="00450BA8"/>
    <w:rsid w:val="00450CF4"/>
    <w:rsid w:val="00453B50"/>
    <w:rsid w:val="00454931"/>
    <w:rsid w:val="00455A12"/>
    <w:rsid w:val="0045760C"/>
    <w:rsid w:val="00461362"/>
    <w:rsid w:val="00464057"/>
    <w:rsid w:val="004651D3"/>
    <w:rsid w:val="00471C8D"/>
    <w:rsid w:val="0047206A"/>
    <w:rsid w:val="00473259"/>
    <w:rsid w:val="00475F46"/>
    <w:rsid w:val="00477F96"/>
    <w:rsid w:val="00482195"/>
    <w:rsid w:val="0048347B"/>
    <w:rsid w:val="00484F0F"/>
    <w:rsid w:val="004865FF"/>
    <w:rsid w:val="004918CC"/>
    <w:rsid w:val="00493E62"/>
    <w:rsid w:val="00494519"/>
    <w:rsid w:val="00494735"/>
    <w:rsid w:val="0049694E"/>
    <w:rsid w:val="004970E1"/>
    <w:rsid w:val="004977FE"/>
    <w:rsid w:val="004A1C30"/>
    <w:rsid w:val="004A1EFD"/>
    <w:rsid w:val="004A4A6E"/>
    <w:rsid w:val="004A5884"/>
    <w:rsid w:val="004A71A8"/>
    <w:rsid w:val="004B1153"/>
    <w:rsid w:val="004B16E9"/>
    <w:rsid w:val="004B1C49"/>
    <w:rsid w:val="004B2FAB"/>
    <w:rsid w:val="004B34EE"/>
    <w:rsid w:val="004B4D4E"/>
    <w:rsid w:val="004B7BEC"/>
    <w:rsid w:val="004B7D5A"/>
    <w:rsid w:val="004C1125"/>
    <w:rsid w:val="004C1603"/>
    <w:rsid w:val="004C2598"/>
    <w:rsid w:val="004C36C7"/>
    <w:rsid w:val="004C3C92"/>
    <w:rsid w:val="004C6131"/>
    <w:rsid w:val="004C6E47"/>
    <w:rsid w:val="004C75C2"/>
    <w:rsid w:val="004D014F"/>
    <w:rsid w:val="004D0C79"/>
    <w:rsid w:val="004D1605"/>
    <w:rsid w:val="004D62C1"/>
    <w:rsid w:val="004D6A7F"/>
    <w:rsid w:val="004D7F23"/>
    <w:rsid w:val="004E03C7"/>
    <w:rsid w:val="004E3661"/>
    <w:rsid w:val="004E38E1"/>
    <w:rsid w:val="004F3C5A"/>
    <w:rsid w:val="004F4161"/>
    <w:rsid w:val="004F4CED"/>
    <w:rsid w:val="00506E6A"/>
    <w:rsid w:val="00507CA6"/>
    <w:rsid w:val="005123B5"/>
    <w:rsid w:val="005140E6"/>
    <w:rsid w:val="00515014"/>
    <w:rsid w:val="005155DE"/>
    <w:rsid w:val="00520248"/>
    <w:rsid w:val="00520A24"/>
    <w:rsid w:val="00520A42"/>
    <w:rsid w:val="005241CE"/>
    <w:rsid w:val="00527A87"/>
    <w:rsid w:val="00527E50"/>
    <w:rsid w:val="00531BB4"/>
    <w:rsid w:val="00532374"/>
    <w:rsid w:val="00536A12"/>
    <w:rsid w:val="00537F0A"/>
    <w:rsid w:val="005422ED"/>
    <w:rsid w:val="005423B8"/>
    <w:rsid w:val="00542BBE"/>
    <w:rsid w:val="00544C27"/>
    <w:rsid w:val="00547A11"/>
    <w:rsid w:val="0055127B"/>
    <w:rsid w:val="00551CD9"/>
    <w:rsid w:val="00551DFE"/>
    <w:rsid w:val="0055648E"/>
    <w:rsid w:val="00556B47"/>
    <w:rsid w:val="00560CB4"/>
    <w:rsid w:val="00561633"/>
    <w:rsid w:val="00561A20"/>
    <w:rsid w:val="00562272"/>
    <w:rsid w:val="005670E0"/>
    <w:rsid w:val="0056729F"/>
    <w:rsid w:val="00570AEA"/>
    <w:rsid w:val="00572304"/>
    <w:rsid w:val="00572471"/>
    <w:rsid w:val="0057504F"/>
    <w:rsid w:val="00575827"/>
    <w:rsid w:val="00581961"/>
    <w:rsid w:val="0058256F"/>
    <w:rsid w:val="00582881"/>
    <w:rsid w:val="005839C9"/>
    <w:rsid w:val="00587491"/>
    <w:rsid w:val="005874BE"/>
    <w:rsid w:val="00587BBE"/>
    <w:rsid w:val="00590108"/>
    <w:rsid w:val="00590A6F"/>
    <w:rsid w:val="0059253B"/>
    <w:rsid w:val="00595D2F"/>
    <w:rsid w:val="005A0D2C"/>
    <w:rsid w:val="005A0E44"/>
    <w:rsid w:val="005A1CE8"/>
    <w:rsid w:val="005A29E2"/>
    <w:rsid w:val="005A5F60"/>
    <w:rsid w:val="005A6711"/>
    <w:rsid w:val="005B1AB4"/>
    <w:rsid w:val="005B1EA1"/>
    <w:rsid w:val="005B23E1"/>
    <w:rsid w:val="005B28E4"/>
    <w:rsid w:val="005B3DBE"/>
    <w:rsid w:val="005B4D21"/>
    <w:rsid w:val="005B653A"/>
    <w:rsid w:val="005B71B4"/>
    <w:rsid w:val="005C0F14"/>
    <w:rsid w:val="005C1F65"/>
    <w:rsid w:val="005C5874"/>
    <w:rsid w:val="005D0DF2"/>
    <w:rsid w:val="005D5B84"/>
    <w:rsid w:val="005D5E59"/>
    <w:rsid w:val="005E0555"/>
    <w:rsid w:val="005E1F63"/>
    <w:rsid w:val="005F086A"/>
    <w:rsid w:val="005F09AA"/>
    <w:rsid w:val="005F230C"/>
    <w:rsid w:val="005F3E44"/>
    <w:rsid w:val="005F4CF5"/>
    <w:rsid w:val="0060472C"/>
    <w:rsid w:val="00604C31"/>
    <w:rsid w:val="00613607"/>
    <w:rsid w:val="00615076"/>
    <w:rsid w:val="00616601"/>
    <w:rsid w:val="00616C07"/>
    <w:rsid w:val="006207E7"/>
    <w:rsid w:val="0062157D"/>
    <w:rsid w:val="00621E92"/>
    <w:rsid w:val="006230C7"/>
    <w:rsid w:val="00623A8A"/>
    <w:rsid w:val="00623AF3"/>
    <w:rsid w:val="00625844"/>
    <w:rsid w:val="00630DAE"/>
    <w:rsid w:val="00631171"/>
    <w:rsid w:val="006402F5"/>
    <w:rsid w:val="00640C1F"/>
    <w:rsid w:val="00644838"/>
    <w:rsid w:val="00645007"/>
    <w:rsid w:val="006541B6"/>
    <w:rsid w:val="0065497E"/>
    <w:rsid w:val="00657CCA"/>
    <w:rsid w:val="00657CF1"/>
    <w:rsid w:val="006606BA"/>
    <w:rsid w:val="006645A6"/>
    <w:rsid w:val="00664731"/>
    <w:rsid w:val="00665706"/>
    <w:rsid w:val="006678ED"/>
    <w:rsid w:val="006701E0"/>
    <w:rsid w:val="0067136F"/>
    <w:rsid w:val="00671E03"/>
    <w:rsid w:val="00672DCE"/>
    <w:rsid w:val="006807C1"/>
    <w:rsid w:val="006812F6"/>
    <w:rsid w:val="006839CD"/>
    <w:rsid w:val="00683D52"/>
    <w:rsid w:val="0068664D"/>
    <w:rsid w:val="00691A6C"/>
    <w:rsid w:val="00692573"/>
    <w:rsid w:val="00692F93"/>
    <w:rsid w:val="00694393"/>
    <w:rsid w:val="00695016"/>
    <w:rsid w:val="00695BE5"/>
    <w:rsid w:val="006A0A22"/>
    <w:rsid w:val="006A0ADA"/>
    <w:rsid w:val="006A13B5"/>
    <w:rsid w:val="006B2B81"/>
    <w:rsid w:val="006B3C26"/>
    <w:rsid w:val="006B3E7C"/>
    <w:rsid w:val="006B42FA"/>
    <w:rsid w:val="006B538E"/>
    <w:rsid w:val="006B572B"/>
    <w:rsid w:val="006B5BDB"/>
    <w:rsid w:val="006B5F7F"/>
    <w:rsid w:val="006C1051"/>
    <w:rsid w:val="006C3E5A"/>
    <w:rsid w:val="006C5FEC"/>
    <w:rsid w:val="006D136E"/>
    <w:rsid w:val="006D37EB"/>
    <w:rsid w:val="006D3AD8"/>
    <w:rsid w:val="006D3F46"/>
    <w:rsid w:val="006D4A7E"/>
    <w:rsid w:val="006D63B6"/>
    <w:rsid w:val="006D6B85"/>
    <w:rsid w:val="006E16CA"/>
    <w:rsid w:val="006E3F9A"/>
    <w:rsid w:val="006E4345"/>
    <w:rsid w:val="006E4990"/>
    <w:rsid w:val="006E4D60"/>
    <w:rsid w:val="006E5F19"/>
    <w:rsid w:val="006E665A"/>
    <w:rsid w:val="006F010E"/>
    <w:rsid w:val="006F0CD0"/>
    <w:rsid w:val="006F46D1"/>
    <w:rsid w:val="006F4DD4"/>
    <w:rsid w:val="006F7EC5"/>
    <w:rsid w:val="0070070F"/>
    <w:rsid w:val="00702212"/>
    <w:rsid w:val="00704647"/>
    <w:rsid w:val="007067CB"/>
    <w:rsid w:val="007102E3"/>
    <w:rsid w:val="00714403"/>
    <w:rsid w:val="00714738"/>
    <w:rsid w:val="007175BB"/>
    <w:rsid w:val="00722B93"/>
    <w:rsid w:val="00723908"/>
    <w:rsid w:val="00724AA9"/>
    <w:rsid w:val="007272D4"/>
    <w:rsid w:val="007303CD"/>
    <w:rsid w:val="0073353B"/>
    <w:rsid w:val="0073395C"/>
    <w:rsid w:val="0073757D"/>
    <w:rsid w:val="007377E6"/>
    <w:rsid w:val="00740CE1"/>
    <w:rsid w:val="00741A8B"/>
    <w:rsid w:val="0074230B"/>
    <w:rsid w:val="0074423D"/>
    <w:rsid w:val="0074432F"/>
    <w:rsid w:val="00744DFA"/>
    <w:rsid w:val="00744E81"/>
    <w:rsid w:val="007479C9"/>
    <w:rsid w:val="00752C4E"/>
    <w:rsid w:val="0075627C"/>
    <w:rsid w:val="007562B1"/>
    <w:rsid w:val="00762F0D"/>
    <w:rsid w:val="00763497"/>
    <w:rsid w:val="00764556"/>
    <w:rsid w:val="007646CB"/>
    <w:rsid w:val="0076581D"/>
    <w:rsid w:val="00770AD7"/>
    <w:rsid w:val="00773935"/>
    <w:rsid w:val="0077689E"/>
    <w:rsid w:val="00776DF4"/>
    <w:rsid w:val="00782DF9"/>
    <w:rsid w:val="00782E1E"/>
    <w:rsid w:val="0078547B"/>
    <w:rsid w:val="00787C02"/>
    <w:rsid w:val="00791698"/>
    <w:rsid w:val="00792835"/>
    <w:rsid w:val="00792CBD"/>
    <w:rsid w:val="00794101"/>
    <w:rsid w:val="007953CC"/>
    <w:rsid w:val="007A0CF8"/>
    <w:rsid w:val="007A18EC"/>
    <w:rsid w:val="007A5673"/>
    <w:rsid w:val="007A70B0"/>
    <w:rsid w:val="007B1D4E"/>
    <w:rsid w:val="007B2491"/>
    <w:rsid w:val="007B47C4"/>
    <w:rsid w:val="007B6590"/>
    <w:rsid w:val="007B6D4B"/>
    <w:rsid w:val="007C266E"/>
    <w:rsid w:val="007C54E8"/>
    <w:rsid w:val="007C77C9"/>
    <w:rsid w:val="007D46D3"/>
    <w:rsid w:val="007D6E5C"/>
    <w:rsid w:val="007E02E9"/>
    <w:rsid w:val="007E1072"/>
    <w:rsid w:val="007E2F17"/>
    <w:rsid w:val="007E64AA"/>
    <w:rsid w:val="007F017D"/>
    <w:rsid w:val="007F1F07"/>
    <w:rsid w:val="007F223D"/>
    <w:rsid w:val="007F3ADA"/>
    <w:rsid w:val="007F4B04"/>
    <w:rsid w:val="0080019F"/>
    <w:rsid w:val="0080133D"/>
    <w:rsid w:val="00803145"/>
    <w:rsid w:val="00803481"/>
    <w:rsid w:val="00803525"/>
    <w:rsid w:val="00804E06"/>
    <w:rsid w:val="00804F29"/>
    <w:rsid w:val="00805114"/>
    <w:rsid w:val="00806FCF"/>
    <w:rsid w:val="008114CA"/>
    <w:rsid w:val="0081207F"/>
    <w:rsid w:val="008129C3"/>
    <w:rsid w:val="008134FB"/>
    <w:rsid w:val="00817141"/>
    <w:rsid w:val="00821605"/>
    <w:rsid w:val="0082179B"/>
    <w:rsid w:val="00821CF2"/>
    <w:rsid w:val="008349DA"/>
    <w:rsid w:val="00841332"/>
    <w:rsid w:val="0084536C"/>
    <w:rsid w:val="00846088"/>
    <w:rsid w:val="00846D90"/>
    <w:rsid w:val="00850F74"/>
    <w:rsid w:val="008512A5"/>
    <w:rsid w:val="00853592"/>
    <w:rsid w:val="008546B3"/>
    <w:rsid w:val="00857166"/>
    <w:rsid w:val="00857896"/>
    <w:rsid w:val="00862A4A"/>
    <w:rsid w:val="00863151"/>
    <w:rsid w:val="0086551D"/>
    <w:rsid w:val="00865C45"/>
    <w:rsid w:val="00872549"/>
    <w:rsid w:val="0087261B"/>
    <w:rsid w:val="008742D2"/>
    <w:rsid w:val="00875B3A"/>
    <w:rsid w:val="00876222"/>
    <w:rsid w:val="0087745C"/>
    <w:rsid w:val="008806BF"/>
    <w:rsid w:val="00880F49"/>
    <w:rsid w:val="00884910"/>
    <w:rsid w:val="0088499A"/>
    <w:rsid w:val="00884BB2"/>
    <w:rsid w:val="00884BB8"/>
    <w:rsid w:val="00884D89"/>
    <w:rsid w:val="00885EF2"/>
    <w:rsid w:val="008861CB"/>
    <w:rsid w:val="0088771A"/>
    <w:rsid w:val="0089028F"/>
    <w:rsid w:val="008902C1"/>
    <w:rsid w:val="008909B5"/>
    <w:rsid w:val="00891F35"/>
    <w:rsid w:val="00892E93"/>
    <w:rsid w:val="008951A2"/>
    <w:rsid w:val="0089538A"/>
    <w:rsid w:val="00897002"/>
    <w:rsid w:val="008A2A66"/>
    <w:rsid w:val="008A2A69"/>
    <w:rsid w:val="008A52BA"/>
    <w:rsid w:val="008A5728"/>
    <w:rsid w:val="008A5A74"/>
    <w:rsid w:val="008A5FF6"/>
    <w:rsid w:val="008A60DB"/>
    <w:rsid w:val="008A6F60"/>
    <w:rsid w:val="008B37A7"/>
    <w:rsid w:val="008B4FA4"/>
    <w:rsid w:val="008C400A"/>
    <w:rsid w:val="008C5658"/>
    <w:rsid w:val="008C6D40"/>
    <w:rsid w:val="008C7DC0"/>
    <w:rsid w:val="008D028B"/>
    <w:rsid w:val="008D0713"/>
    <w:rsid w:val="008D4163"/>
    <w:rsid w:val="008D678B"/>
    <w:rsid w:val="008E18C5"/>
    <w:rsid w:val="008E1CB2"/>
    <w:rsid w:val="008E7968"/>
    <w:rsid w:val="008F040C"/>
    <w:rsid w:val="008F0B28"/>
    <w:rsid w:val="008F46D4"/>
    <w:rsid w:val="008F6689"/>
    <w:rsid w:val="008F6DB4"/>
    <w:rsid w:val="008F79E0"/>
    <w:rsid w:val="0090039B"/>
    <w:rsid w:val="009013ED"/>
    <w:rsid w:val="00903A56"/>
    <w:rsid w:val="00904555"/>
    <w:rsid w:val="009051E8"/>
    <w:rsid w:val="00905D09"/>
    <w:rsid w:val="00907D44"/>
    <w:rsid w:val="00911755"/>
    <w:rsid w:val="0091376D"/>
    <w:rsid w:val="009144BD"/>
    <w:rsid w:val="00914B2F"/>
    <w:rsid w:val="00914D0E"/>
    <w:rsid w:val="00916897"/>
    <w:rsid w:val="00924029"/>
    <w:rsid w:val="00931050"/>
    <w:rsid w:val="009356D7"/>
    <w:rsid w:val="00937ECD"/>
    <w:rsid w:val="00940303"/>
    <w:rsid w:val="009436FC"/>
    <w:rsid w:val="009445A7"/>
    <w:rsid w:val="00944F24"/>
    <w:rsid w:val="009464EF"/>
    <w:rsid w:val="00947995"/>
    <w:rsid w:val="00951103"/>
    <w:rsid w:val="00951DF6"/>
    <w:rsid w:val="00954E79"/>
    <w:rsid w:val="00955C90"/>
    <w:rsid w:val="00956587"/>
    <w:rsid w:val="0095719F"/>
    <w:rsid w:val="009575B3"/>
    <w:rsid w:val="009617EB"/>
    <w:rsid w:val="00961F25"/>
    <w:rsid w:val="00962074"/>
    <w:rsid w:val="009625AA"/>
    <w:rsid w:val="0096448A"/>
    <w:rsid w:val="00964825"/>
    <w:rsid w:val="009656C1"/>
    <w:rsid w:val="00966D1A"/>
    <w:rsid w:val="00967558"/>
    <w:rsid w:val="00972683"/>
    <w:rsid w:val="00973DAD"/>
    <w:rsid w:val="00974C0E"/>
    <w:rsid w:val="009762B0"/>
    <w:rsid w:val="00977036"/>
    <w:rsid w:val="00977D74"/>
    <w:rsid w:val="009811EA"/>
    <w:rsid w:val="009812B1"/>
    <w:rsid w:val="009825E8"/>
    <w:rsid w:val="00984379"/>
    <w:rsid w:val="00990D47"/>
    <w:rsid w:val="009945E9"/>
    <w:rsid w:val="00994F9D"/>
    <w:rsid w:val="00996FCF"/>
    <w:rsid w:val="009A0185"/>
    <w:rsid w:val="009A118C"/>
    <w:rsid w:val="009A1887"/>
    <w:rsid w:val="009A38DB"/>
    <w:rsid w:val="009A41B6"/>
    <w:rsid w:val="009B0120"/>
    <w:rsid w:val="009B01B2"/>
    <w:rsid w:val="009B05C0"/>
    <w:rsid w:val="009B0696"/>
    <w:rsid w:val="009B0D99"/>
    <w:rsid w:val="009B1600"/>
    <w:rsid w:val="009B18A8"/>
    <w:rsid w:val="009B38B0"/>
    <w:rsid w:val="009B5FD6"/>
    <w:rsid w:val="009B656D"/>
    <w:rsid w:val="009B7FD8"/>
    <w:rsid w:val="009C6812"/>
    <w:rsid w:val="009D0A9D"/>
    <w:rsid w:val="009D14CE"/>
    <w:rsid w:val="009D15A7"/>
    <w:rsid w:val="009D44AC"/>
    <w:rsid w:val="009D4BBF"/>
    <w:rsid w:val="009D5D1D"/>
    <w:rsid w:val="009D6B4C"/>
    <w:rsid w:val="009D7335"/>
    <w:rsid w:val="009D74FF"/>
    <w:rsid w:val="009F1BFB"/>
    <w:rsid w:val="009F48D4"/>
    <w:rsid w:val="009F4B4D"/>
    <w:rsid w:val="009F69AC"/>
    <w:rsid w:val="009F78EA"/>
    <w:rsid w:val="00A0032E"/>
    <w:rsid w:val="00A019C7"/>
    <w:rsid w:val="00A01F33"/>
    <w:rsid w:val="00A034CA"/>
    <w:rsid w:val="00A03C28"/>
    <w:rsid w:val="00A05905"/>
    <w:rsid w:val="00A10E95"/>
    <w:rsid w:val="00A12516"/>
    <w:rsid w:val="00A12EEA"/>
    <w:rsid w:val="00A148CE"/>
    <w:rsid w:val="00A15460"/>
    <w:rsid w:val="00A156A3"/>
    <w:rsid w:val="00A17F01"/>
    <w:rsid w:val="00A21DBD"/>
    <w:rsid w:val="00A22D80"/>
    <w:rsid w:val="00A23A59"/>
    <w:rsid w:val="00A24CB7"/>
    <w:rsid w:val="00A277B2"/>
    <w:rsid w:val="00A330DF"/>
    <w:rsid w:val="00A34D4F"/>
    <w:rsid w:val="00A36816"/>
    <w:rsid w:val="00A42C3E"/>
    <w:rsid w:val="00A438F5"/>
    <w:rsid w:val="00A514B2"/>
    <w:rsid w:val="00A54490"/>
    <w:rsid w:val="00A570A1"/>
    <w:rsid w:val="00A6002C"/>
    <w:rsid w:val="00A60C8C"/>
    <w:rsid w:val="00A6140C"/>
    <w:rsid w:val="00A71EEB"/>
    <w:rsid w:val="00A73108"/>
    <w:rsid w:val="00A73848"/>
    <w:rsid w:val="00A76B01"/>
    <w:rsid w:val="00A823A5"/>
    <w:rsid w:val="00A8649E"/>
    <w:rsid w:val="00A864E9"/>
    <w:rsid w:val="00A8673B"/>
    <w:rsid w:val="00A87845"/>
    <w:rsid w:val="00A92933"/>
    <w:rsid w:val="00A92B9C"/>
    <w:rsid w:val="00A95719"/>
    <w:rsid w:val="00AA09F9"/>
    <w:rsid w:val="00AA0F69"/>
    <w:rsid w:val="00AA2E62"/>
    <w:rsid w:val="00AA336F"/>
    <w:rsid w:val="00AA49D8"/>
    <w:rsid w:val="00AB1F4A"/>
    <w:rsid w:val="00AB6CF8"/>
    <w:rsid w:val="00AC0648"/>
    <w:rsid w:val="00AC0840"/>
    <w:rsid w:val="00AC2B1A"/>
    <w:rsid w:val="00AC3862"/>
    <w:rsid w:val="00AC6FE2"/>
    <w:rsid w:val="00AD33D4"/>
    <w:rsid w:val="00AD3990"/>
    <w:rsid w:val="00AD4E9A"/>
    <w:rsid w:val="00AD5DF8"/>
    <w:rsid w:val="00AD74A0"/>
    <w:rsid w:val="00AE0CCB"/>
    <w:rsid w:val="00AE41B5"/>
    <w:rsid w:val="00AE7687"/>
    <w:rsid w:val="00AE7B01"/>
    <w:rsid w:val="00AF0C65"/>
    <w:rsid w:val="00AF4ABA"/>
    <w:rsid w:val="00AF6846"/>
    <w:rsid w:val="00B05895"/>
    <w:rsid w:val="00B05C65"/>
    <w:rsid w:val="00B061A6"/>
    <w:rsid w:val="00B115B2"/>
    <w:rsid w:val="00B1165B"/>
    <w:rsid w:val="00B136D3"/>
    <w:rsid w:val="00B15505"/>
    <w:rsid w:val="00B17953"/>
    <w:rsid w:val="00B20886"/>
    <w:rsid w:val="00B255FE"/>
    <w:rsid w:val="00B25DCF"/>
    <w:rsid w:val="00B25E25"/>
    <w:rsid w:val="00B30BC3"/>
    <w:rsid w:val="00B3129C"/>
    <w:rsid w:val="00B32E7C"/>
    <w:rsid w:val="00B34C96"/>
    <w:rsid w:val="00B35FE9"/>
    <w:rsid w:val="00B36976"/>
    <w:rsid w:val="00B372CF"/>
    <w:rsid w:val="00B42672"/>
    <w:rsid w:val="00B43363"/>
    <w:rsid w:val="00B45676"/>
    <w:rsid w:val="00B53F61"/>
    <w:rsid w:val="00B54CDC"/>
    <w:rsid w:val="00B61807"/>
    <w:rsid w:val="00B64A5B"/>
    <w:rsid w:val="00B66B79"/>
    <w:rsid w:val="00B7045F"/>
    <w:rsid w:val="00B709AF"/>
    <w:rsid w:val="00B74D75"/>
    <w:rsid w:val="00B76C68"/>
    <w:rsid w:val="00B77423"/>
    <w:rsid w:val="00B8704C"/>
    <w:rsid w:val="00B872AC"/>
    <w:rsid w:val="00B947BB"/>
    <w:rsid w:val="00B94E1D"/>
    <w:rsid w:val="00BA20BE"/>
    <w:rsid w:val="00BA3DD1"/>
    <w:rsid w:val="00BA5C77"/>
    <w:rsid w:val="00BA6711"/>
    <w:rsid w:val="00BB2E97"/>
    <w:rsid w:val="00BB4050"/>
    <w:rsid w:val="00BB5EA2"/>
    <w:rsid w:val="00BB74F8"/>
    <w:rsid w:val="00BB7BD6"/>
    <w:rsid w:val="00BB7DA8"/>
    <w:rsid w:val="00BC07A4"/>
    <w:rsid w:val="00BC25CE"/>
    <w:rsid w:val="00BC5365"/>
    <w:rsid w:val="00BC594E"/>
    <w:rsid w:val="00BD1987"/>
    <w:rsid w:val="00BD242A"/>
    <w:rsid w:val="00BD2EEE"/>
    <w:rsid w:val="00BE3649"/>
    <w:rsid w:val="00BE7D8B"/>
    <w:rsid w:val="00BF08AC"/>
    <w:rsid w:val="00BF0A45"/>
    <w:rsid w:val="00BF1D93"/>
    <w:rsid w:val="00BF2FF2"/>
    <w:rsid w:val="00BF3641"/>
    <w:rsid w:val="00BF6BB4"/>
    <w:rsid w:val="00BF7D16"/>
    <w:rsid w:val="00C01BF3"/>
    <w:rsid w:val="00C01DCF"/>
    <w:rsid w:val="00C022E4"/>
    <w:rsid w:val="00C049B2"/>
    <w:rsid w:val="00C04B40"/>
    <w:rsid w:val="00C07E81"/>
    <w:rsid w:val="00C10484"/>
    <w:rsid w:val="00C10895"/>
    <w:rsid w:val="00C138AE"/>
    <w:rsid w:val="00C13CEB"/>
    <w:rsid w:val="00C141D8"/>
    <w:rsid w:val="00C15454"/>
    <w:rsid w:val="00C15CF1"/>
    <w:rsid w:val="00C15D4C"/>
    <w:rsid w:val="00C2275A"/>
    <w:rsid w:val="00C24F64"/>
    <w:rsid w:val="00C30807"/>
    <w:rsid w:val="00C32082"/>
    <w:rsid w:val="00C33540"/>
    <w:rsid w:val="00C336D5"/>
    <w:rsid w:val="00C36F61"/>
    <w:rsid w:val="00C477B2"/>
    <w:rsid w:val="00C530B8"/>
    <w:rsid w:val="00C53C28"/>
    <w:rsid w:val="00C54222"/>
    <w:rsid w:val="00C56EF9"/>
    <w:rsid w:val="00C6164B"/>
    <w:rsid w:val="00C631BD"/>
    <w:rsid w:val="00C6490C"/>
    <w:rsid w:val="00C673F6"/>
    <w:rsid w:val="00C716A4"/>
    <w:rsid w:val="00C720FC"/>
    <w:rsid w:val="00C736F8"/>
    <w:rsid w:val="00C73C57"/>
    <w:rsid w:val="00C75E76"/>
    <w:rsid w:val="00C77314"/>
    <w:rsid w:val="00C77F62"/>
    <w:rsid w:val="00C8021F"/>
    <w:rsid w:val="00C81FEC"/>
    <w:rsid w:val="00C87AA5"/>
    <w:rsid w:val="00C915EC"/>
    <w:rsid w:val="00C92079"/>
    <w:rsid w:val="00C95446"/>
    <w:rsid w:val="00C96527"/>
    <w:rsid w:val="00C97D9A"/>
    <w:rsid w:val="00CA08C3"/>
    <w:rsid w:val="00CA3A97"/>
    <w:rsid w:val="00CA46FA"/>
    <w:rsid w:val="00CA4A44"/>
    <w:rsid w:val="00CA666B"/>
    <w:rsid w:val="00CA6860"/>
    <w:rsid w:val="00CA6E70"/>
    <w:rsid w:val="00CA7630"/>
    <w:rsid w:val="00CB04FC"/>
    <w:rsid w:val="00CB0750"/>
    <w:rsid w:val="00CB098B"/>
    <w:rsid w:val="00CB3A5F"/>
    <w:rsid w:val="00CB4035"/>
    <w:rsid w:val="00CB40C8"/>
    <w:rsid w:val="00CB5776"/>
    <w:rsid w:val="00CB615F"/>
    <w:rsid w:val="00CC2221"/>
    <w:rsid w:val="00CC567B"/>
    <w:rsid w:val="00CC6600"/>
    <w:rsid w:val="00CC72BE"/>
    <w:rsid w:val="00CD2527"/>
    <w:rsid w:val="00CD3030"/>
    <w:rsid w:val="00CD3705"/>
    <w:rsid w:val="00CE0A8A"/>
    <w:rsid w:val="00CE2CCE"/>
    <w:rsid w:val="00CE2D71"/>
    <w:rsid w:val="00CE50D3"/>
    <w:rsid w:val="00CE75DD"/>
    <w:rsid w:val="00CF1FB6"/>
    <w:rsid w:val="00CF2D9F"/>
    <w:rsid w:val="00CF3094"/>
    <w:rsid w:val="00CF573B"/>
    <w:rsid w:val="00D052F0"/>
    <w:rsid w:val="00D0660C"/>
    <w:rsid w:val="00D105B5"/>
    <w:rsid w:val="00D107A3"/>
    <w:rsid w:val="00D1200E"/>
    <w:rsid w:val="00D1334B"/>
    <w:rsid w:val="00D135C0"/>
    <w:rsid w:val="00D143CA"/>
    <w:rsid w:val="00D20C37"/>
    <w:rsid w:val="00D226E1"/>
    <w:rsid w:val="00D23646"/>
    <w:rsid w:val="00D257ED"/>
    <w:rsid w:val="00D27DBF"/>
    <w:rsid w:val="00D30E78"/>
    <w:rsid w:val="00D32A9E"/>
    <w:rsid w:val="00D35910"/>
    <w:rsid w:val="00D362D4"/>
    <w:rsid w:val="00D370BA"/>
    <w:rsid w:val="00D449CE"/>
    <w:rsid w:val="00D46F0C"/>
    <w:rsid w:val="00D53904"/>
    <w:rsid w:val="00D56328"/>
    <w:rsid w:val="00D5787A"/>
    <w:rsid w:val="00D7187E"/>
    <w:rsid w:val="00D72505"/>
    <w:rsid w:val="00D903AD"/>
    <w:rsid w:val="00D910B6"/>
    <w:rsid w:val="00D951FD"/>
    <w:rsid w:val="00D9529C"/>
    <w:rsid w:val="00D97B92"/>
    <w:rsid w:val="00DA225C"/>
    <w:rsid w:val="00DA35EB"/>
    <w:rsid w:val="00DA4AB2"/>
    <w:rsid w:val="00DA54EE"/>
    <w:rsid w:val="00DA616A"/>
    <w:rsid w:val="00DA7105"/>
    <w:rsid w:val="00DB0A1F"/>
    <w:rsid w:val="00DB0B55"/>
    <w:rsid w:val="00DB47F4"/>
    <w:rsid w:val="00DB4C7A"/>
    <w:rsid w:val="00DC3380"/>
    <w:rsid w:val="00DC7592"/>
    <w:rsid w:val="00DD258E"/>
    <w:rsid w:val="00DD42BE"/>
    <w:rsid w:val="00DE0173"/>
    <w:rsid w:val="00DE14B3"/>
    <w:rsid w:val="00DE4167"/>
    <w:rsid w:val="00DE4923"/>
    <w:rsid w:val="00DE49DF"/>
    <w:rsid w:val="00DE6D1F"/>
    <w:rsid w:val="00DF245F"/>
    <w:rsid w:val="00DF3396"/>
    <w:rsid w:val="00DF638F"/>
    <w:rsid w:val="00DF7816"/>
    <w:rsid w:val="00E00019"/>
    <w:rsid w:val="00E0004E"/>
    <w:rsid w:val="00E03C46"/>
    <w:rsid w:val="00E0755D"/>
    <w:rsid w:val="00E07716"/>
    <w:rsid w:val="00E108B3"/>
    <w:rsid w:val="00E148E2"/>
    <w:rsid w:val="00E164B2"/>
    <w:rsid w:val="00E173DF"/>
    <w:rsid w:val="00E22366"/>
    <w:rsid w:val="00E23D31"/>
    <w:rsid w:val="00E246F4"/>
    <w:rsid w:val="00E25F66"/>
    <w:rsid w:val="00E3128B"/>
    <w:rsid w:val="00E33527"/>
    <w:rsid w:val="00E36AE7"/>
    <w:rsid w:val="00E40470"/>
    <w:rsid w:val="00E4103F"/>
    <w:rsid w:val="00E44C1E"/>
    <w:rsid w:val="00E4798C"/>
    <w:rsid w:val="00E50A67"/>
    <w:rsid w:val="00E517F9"/>
    <w:rsid w:val="00E52128"/>
    <w:rsid w:val="00E54766"/>
    <w:rsid w:val="00E54D2F"/>
    <w:rsid w:val="00E55DAB"/>
    <w:rsid w:val="00E61E8B"/>
    <w:rsid w:val="00E629D8"/>
    <w:rsid w:val="00E63692"/>
    <w:rsid w:val="00E64407"/>
    <w:rsid w:val="00E655AF"/>
    <w:rsid w:val="00E67368"/>
    <w:rsid w:val="00E73D5B"/>
    <w:rsid w:val="00E8270F"/>
    <w:rsid w:val="00E8320C"/>
    <w:rsid w:val="00E83543"/>
    <w:rsid w:val="00E8475D"/>
    <w:rsid w:val="00E863B8"/>
    <w:rsid w:val="00E864C5"/>
    <w:rsid w:val="00E906AD"/>
    <w:rsid w:val="00E90D1C"/>
    <w:rsid w:val="00E91E41"/>
    <w:rsid w:val="00E92BFC"/>
    <w:rsid w:val="00E9546D"/>
    <w:rsid w:val="00EA0186"/>
    <w:rsid w:val="00EA1299"/>
    <w:rsid w:val="00EA1C8E"/>
    <w:rsid w:val="00EA2BE0"/>
    <w:rsid w:val="00EA3C63"/>
    <w:rsid w:val="00EB2443"/>
    <w:rsid w:val="00EB620E"/>
    <w:rsid w:val="00EC120D"/>
    <w:rsid w:val="00EC3C87"/>
    <w:rsid w:val="00ED4495"/>
    <w:rsid w:val="00ED58A3"/>
    <w:rsid w:val="00ED7635"/>
    <w:rsid w:val="00ED79EC"/>
    <w:rsid w:val="00EE1755"/>
    <w:rsid w:val="00EE3140"/>
    <w:rsid w:val="00EE784D"/>
    <w:rsid w:val="00EE78DB"/>
    <w:rsid w:val="00EF052E"/>
    <w:rsid w:val="00EF0E9E"/>
    <w:rsid w:val="00EF147F"/>
    <w:rsid w:val="00EF28A2"/>
    <w:rsid w:val="00EF7659"/>
    <w:rsid w:val="00F003DB"/>
    <w:rsid w:val="00F01A40"/>
    <w:rsid w:val="00F0686B"/>
    <w:rsid w:val="00F06CE2"/>
    <w:rsid w:val="00F06D44"/>
    <w:rsid w:val="00F071F3"/>
    <w:rsid w:val="00F07AB7"/>
    <w:rsid w:val="00F11C05"/>
    <w:rsid w:val="00F12590"/>
    <w:rsid w:val="00F14256"/>
    <w:rsid w:val="00F1646F"/>
    <w:rsid w:val="00F207DF"/>
    <w:rsid w:val="00F21931"/>
    <w:rsid w:val="00F21C18"/>
    <w:rsid w:val="00F26554"/>
    <w:rsid w:val="00F26637"/>
    <w:rsid w:val="00F300A3"/>
    <w:rsid w:val="00F3099C"/>
    <w:rsid w:val="00F311E7"/>
    <w:rsid w:val="00F32F63"/>
    <w:rsid w:val="00F334F3"/>
    <w:rsid w:val="00F41996"/>
    <w:rsid w:val="00F4481B"/>
    <w:rsid w:val="00F45097"/>
    <w:rsid w:val="00F45795"/>
    <w:rsid w:val="00F46091"/>
    <w:rsid w:val="00F475D9"/>
    <w:rsid w:val="00F47C9A"/>
    <w:rsid w:val="00F50761"/>
    <w:rsid w:val="00F5248D"/>
    <w:rsid w:val="00F541B4"/>
    <w:rsid w:val="00F55B83"/>
    <w:rsid w:val="00F55DE8"/>
    <w:rsid w:val="00F56697"/>
    <w:rsid w:val="00F646A8"/>
    <w:rsid w:val="00F65809"/>
    <w:rsid w:val="00F66D8D"/>
    <w:rsid w:val="00F70CD7"/>
    <w:rsid w:val="00F71D49"/>
    <w:rsid w:val="00F731C9"/>
    <w:rsid w:val="00F738A9"/>
    <w:rsid w:val="00F750B8"/>
    <w:rsid w:val="00F76EA5"/>
    <w:rsid w:val="00F8115D"/>
    <w:rsid w:val="00F8140D"/>
    <w:rsid w:val="00F82B2C"/>
    <w:rsid w:val="00F83A01"/>
    <w:rsid w:val="00F84694"/>
    <w:rsid w:val="00F868EF"/>
    <w:rsid w:val="00F86A4C"/>
    <w:rsid w:val="00F90A49"/>
    <w:rsid w:val="00F9662A"/>
    <w:rsid w:val="00F96865"/>
    <w:rsid w:val="00F972D7"/>
    <w:rsid w:val="00FA470E"/>
    <w:rsid w:val="00FA7B06"/>
    <w:rsid w:val="00FB11C2"/>
    <w:rsid w:val="00FB18F5"/>
    <w:rsid w:val="00FB26E8"/>
    <w:rsid w:val="00FC0100"/>
    <w:rsid w:val="00FC1C50"/>
    <w:rsid w:val="00FC21EC"/>
    <w:rsid w:val="00FC2697"/>
    <w:rsid w:val="00FD0FBF"/>
    <w:rsid w:val="00FD24EE"/>
    <w:rsid w:val="00FD3478"/>
    <w:rsid w:val="00FD47EB"/>
    <w:rsid w:val="00FD4801"/>
    <w:rsid w:val="00FD7A1A"/>
    <w:rsid w:val="00FD7A78"/>
    <w:rsid w:val="00FD7E2A"/>
    <w:rsid w:val="00FE208F"/>
    <w:rsid w:val="00FE2B43"/>
    <w:rsid w:val="00FE5A11"/>
    <w:rsid w:val="00FF2FF9"/>
    <w:rsid w:val="00FF3592"/>
    <w:rsid w:val="00FF3ED3"/>
    <w:rsid w:val="00FF55AC"/>
    <w:rsid w:val="00FF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3369C5"/>
  <w15:chartTrackingRefBased/>
  <w15:docId w15:val="{0BB1448F-4496-4DF9-9998-85C7F3F67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91E41"/>
  </w:style>
  <w:style w:type="paragraph" w:styleId="Heading1">
    <w:name w:val="heading 1"/>
    <w:basedOn w:val="Normal"/>
    <w:next w:val="Normal"/>
    <w:link w:val="Heading1Char"/>
    <w:uiPriority w:val="9"/>
    <w:qFormat/>
    <w:rsid w:val="00A019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5FF6"/>
    <w:rPr>
      <w:color w:val="0563C1" w:themeColor="hyperlink"/>
      <w:u w:val="single"/>
    </w:rPr>
  </w:style>
  <w:style w:type="paragraph" w:customStyle="1" w:styleId="Default">
    <w:name w:val="Default"/>
    <w:rsid w:val="0088499A"/>
    <w:pPr>
      <w:spacing w:after="0" w:line="240" w:lineRule="auto"/>
    </w:pPr>
    <w:rPr>
      <w:rFonts w:ascii="Helvetica" w:eastAsia="Arial Unicode MS" w:hAnsi="Arial Unicode MS" w:cs="Arial Unicode MS"/>
      <w:color w:val="000000"/>
    </w:rPr>
  </w:style>
  <w:style w:type="character" w:customStyle="1" w:styleId="Hyperlink0">
    <w:name w:val="Hyperlink.0"/>
    <w:basedOn w:val="Hyperlink"/>
    <w:rsid w:val="0088499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21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19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671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671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671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02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79E"/>
  </w:style>
  <w:style w:type="paragraph" w:styleId="Footer">
    <w:name w:val="footer"/>
    <w:basedOn w:val="Normal"/>
    <w:link w:val="FooterChar"/>
    <w:uiPriority w:val="99"/>
    <w:unhideWhenUsed/>
    <w:rsid w:val="00302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79E"/>
  </w:style>
  <w:style w:type="paragraph" w:styleId="ListParagraph">
    <w:name w:val="List Paragraph"/>
    <w:basedOn w:val="Normal"/>
    <w:uiPriority w:val="34"/>
    <w:qFormat/>
    <w:rsid w:val="0056227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19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A01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72658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768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9000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1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37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187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095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E437DD9A-E3DF-4C62-AF8E-A234A3511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6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Thomas</dc:creator>
  <cp:keywords/>
  <dc:description/>
  <cp:lastModifiedBy>Alan Thomas</cp:lastModifiedBy>
  <cp:revision>333</cp:revision>
  <cp:lastPrinted>2016-07-08T18:29:00Z</cp:lastPrinted>
  <dcterms:created xsi:type="dcterms:W3CDTF">2016-06-14T06:50:00Z</dcterms:created>
  <dcterms:modified xsi:type="dcterms:W3CDTF">2016-10-01T03:25:00Z</dcterms:modified>
</cp:coreProperties>
</file>